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Biologist Position in Ivory Coast Abidjan</w:t>
      </w:r>
    </w:p>
    <w:bookmarkEnd w:id="20"/>
    <w:p>
      <w:pPr>
        <w:pStyle w:val="BodyText"/>
      </w:pPr>
      <w:r>
        <w:t xml:space="preserve">Date: October 26, 2023</w:t>
      </w:r>
    </w:p>
    <w:p>
      <w:pPr>
        <w:pStyle w:val="BodyText"/>
      </w:pPr>
      <w:r>
        <w:t xml:space="preserve">Your Name</w:t>
      </w:r>
      <w:r>
        <w:br/>
      </w:r>
      <w:r>
        <w:t xml:space="preserve">City, Country</w:t>
      </w:r>
    </w:p>
    <w:p>
      <w:pPr>
        <w:pStyle w:val="BodyText"/>
      </w:pPr>
      <w:r>
        <w:rPr>
          <w:bCs/>
          <w:b/>
        </w:rPr>
        <w:t xml:space="preserve">To:</w:t>
      </w:r>
      <w:r>
        <w:t xml:space="preserve"> </w:t>
      </w:r>
      <w:r>
        <w:t xml:space="preserve">Hiring Committee</w:t>
      </w:r>
      <w:r>
        <w:br/>
      </w:r>
      <w:r>
        <w:t xml:space="preserve">Environmental Research Institute of Ivory Coast (ERIC)</w:t>
      </w:r>
      <w:r>
        <w:br/>
      </w:r>
      <w:r>
        <w:t xml:space="preserve">Lake of Abidjan Campus, Rue des Champs de Mars</w:t>
      </w:r>
      <w:r>
        <w:br/>
      </w:r>
      <w:r>
        <w:t xml:space="preserve">Abidjan, Côte d'Ivoire</w:t>
      </w:r>
    </w:p>
    <w:bookmarkStart w:id="21" w:name="X8e81fbf22244110b7434b7cc7071ee08aa4ba86"/>
    <w:p>
      <w:pPr>
        <w:pStyle w:val="Heading2"/>
      </w:pPr>
      <w:r>
        <w:t xml:space="preserve">Subject: Application for Biologist Internship Position</w:t>
      </w:r>
    </w:p>
    <w:p>
      <w:pPr>
        <w:pStyle w:val="FirstParagraph"/>
      </w:pPr>
      <w:r>
        <w:t xml:space="preserve">Dear Hiring Committee,</w:t>
      </w:r>
    </w:p>
    <w:p>
      <w:pPr>
        <w:pStyle w:val="BodyText"/>
      </w:pPr>
      <w:r>
        <w:t xml:space="preserve">I am writing with profound enthusiasm to submit my application for the Biologist Internship position at the Environmental Research Institute of Ivory Coast (ERIC), based in Abidjan. As a dedicated biology student completing my Master's degree in Tropical Ecology at the University of Cocody, I have long admired ERIC's pioneering work in biodiversity conservation within the vibrant ecosystems of West Africa. This Internship Application Letter represents not merely a professional opportunity, but a deeply personal commitment to contributing to the ecological preservation of Ivory Coast Abidjan—a region whose rich biological heritage and urgent environmental challenges align perfectly with my academic focus and career aspirations.</w:t>
      </w:r>
    </w:p>
    <w:p>
      <w:pPr>
        <w:pStyle w:val="BodyText"/>
      </w:pPr>
      <w:r>
        <w:t xml:space="preserve">My academic journey has centered on tropical ecosystems, with particular emphasis on West African biodiversity hotspots. During my undergraduate studies in Environmental Science at Université Félix Houphouët-Boigny, I conducted field research across Comoé National Park, analyzing amphibian population dynamics amid habitat fragmentation—a project directly relevant to the conservation challenges facing Abidjan's adjacent wetlands. My Master's thesis, "Microbial Diversity in Urban Water Systems: Implications for Public Health in Coastal Cities," involved extensive sampling of lagoon waters near Abidjan, where I documented 47 unique bacterial strains with potential implications for environmental remediation—work that earned me the Faculty Research Excellence Award. This hands-on experience has equipped me with advanced laboratory skills (PCR, DNA sequencing, GIS mapping) and field protocols critical for effective biological research in urban-tropical interfaces like those found throughout Ivory Coast Abidjan.</w:t>
      </w:r>
    </w:p>
    <w:p>
      <w:pPr>
        <w:pStyle w:val="BodyText"/>
      </w:pPr>
      <w:r>
        <w:t xml:space="preserve">What truly ignites my passion for this opportunity is the unique ecological context of Ivory Coast Abidjan. As Africa's economic capital, this dynamic city sits at the confluence of extraordinary biodiversity and accelerating urbanization—a tension that defines modern conservation challenges in West Africa. The Ebrie Lagoon, Abidjan's defining natural feature, supports 200+ fish species while facing unprecedented pressure from pollution and coastal development. My fieldwork in the lagoon's buffer zones revealed alarming declines in native macrophytes and migratory bird populations, directly mirroring ERIC's documented concerns about coastal ecosystem degradation. I am eager to apply my expertise in wetland ecology to your ongoing projects assessing the impact of urban runoff on lagoon biodiversity, particularly through your partnership with the Abidjan Municipal Water Authority. Having witnessed firsthand how scientific research drives policy decisions during my internship with Côte d'Ivoire's Ministry of Environment, I understand that meaningful conservation in Ivory Coast Abidjan requires not only technical skills but also cultural sensitivity and community engagement—qualities I have cultivated through working with local fishermen's associations along the lagoon shore.</w:t>
      </w:r>
    </w:p>
    <w:p>
      <w:pPr>
        <w:pStyle w:val="BodyText"/>
      </w:pPr>
      <w:r>
        <w:t xml:space="preserve">ERIC's reputation for translating scientific findings into actionable conservation strategies is precisely why this internship represents my ideal next step. Your recent publication on "Mangrove Restoration in Abidjan's Estuaries" demonstrated innovative approaches to integrating traditional ecological knowledge with modern biology—methods I am keen to support through data collection and analysis. I was particularly inspired by your collaboration with the Gbagbo Foundation to establish community-led monitoring networks, an initiative that resonates with my volunteer work training local youth in water quality testing during the 2021 Abidjan flooding crisis. My fluency in French (C1 level) and proficiency in English—coupled with basic knowledge of Baoulé and Dioula—enables seamless communication within ERIC's multidisciplinary teams and the communities we serve. I am fully prepared to relocate immediately to Abidjan, having already secured housing near your campus through the university's international student program.</w:t>
      </w:r>
    </w:p>
    <w:p>
      <w:pPr>
        <w:pStyle w:val="BodyText"/>
      </w:pPr>
      <w:r>
        <w:t xml:space="preserve">My commitment extends beyond technical contributions; it embodies a deep respect for Ivory Coast's ecological identity. During my time in Abidjan as an exchange student (2021-2022), I volunteered with Eco-Africa to restore native species in Parc de la Verrerie, planting over 300 indigenous trees while documenting their ecological impact. This experience taught me that successful conservation requires understanding the cultural significance of ecosystems—such as the sacred groves revered by Ivorian communities—which must inform scientific practice. I am eager to bring this holistic perspective to ERIC, where I believe my background in both laboratory analysis and community-based monitoring can strengthen your capacity for sustainable management of Abidjan's natural heritage.</w:t>
      </w:r>
    </w:p>
    <w:p>
      <w:pPr>
        <w:pStyle w:val="BodyText"/>
      </w:pPr>
      <w:r>
        <w:t xml:space="preserve">Throughout my academic career, I have consistently sought opportunities to bridge theory and practice. My summer internship with the World Wildlife Fund (WWF) West Africa office involved developing educational materials for schoolchildren in Abidjan about protecting the endangered African manatee—a project that required adapting complex biological concepts for local audiences. This aligns perfectly with ERIC's public outreach mission and demonstrates my ability to communicate scientific findings across cultural contexts. Furthermore, I possess advanced proficiency in statistical software (R, SPSS) and environmental monitoring tools (Water Quality Test Kits, Remote Sensing Platforms) that would allow me to immediately contribute to your ongoing studies on coastal ecosystem health.</w:t>
      </w:r>
    </w:p>
    <w:p>
      <w:pPr>
        <w:pStyle w:val="BodyText"/>
      </w:pPr>
      <w:r>
        <w:t xml:space="preserve">As Ivory Coast Abidjan continues its journey toward sustainable urban development through initiatives like the "Green City Plan 2050," I am confident that my skills in tropical ecology and community engagement position me to make meaningful contributions during this critical internship period. My academic background, field experience, and deep appreciation for the ecological complexities of this region have prepared me to support ERIC's mission while learning from your expert team. The prospect of contributing to conservation efforts in a city where biodiversity meets urban innovation excites me deeply—and I am eager to bring my passion for biological research to your esteemed institute.</w:t>
      </w:r>
    </w:p>
    <w:p>
      <w:pPr>
        <w:pStyle w:val="BodyText"/>
      </w:pPr>
      <w:r>
        <w:t xml:space="preserve">Thank you for considering my Internship Application Letter. I have attached my detailed CV, academic transcripts, and letters of recommendation from Dr. Awa Sow (University of Cocody) and Mr. Jean-Pierre Koffi (WWF West Africa). I welcome the opportunity to discuss how my qualifications align with ERIC's objectives at your earliest convenience and am available for an interview at your discretion.</w:t>
      </w:r>
    </w:p>
    <w:p>
      <w:pPr>
        <w:pStyle w:val="BodyText"/>
      </w:pPr>
      <w:r>
        <w:t xml:space="preserve">Sincerely,</w:t>
      </w:r>
    </w:p>
    <w:p>
      <w:pPr>
        <w:pStyle w:val="BodyText"/>
      </w:pPr>
      <w:r>
        <w:rPr>
          <w:bCs/>
          <w:b/>
        </w:rPr>
        <w:t xml:space="preserve">Amina Koffi</w:t>
      </w:r>
      <w:r>
        <w:br/>
      </w:r>
      <w:r>
        <w:t xml:space="preserve">Master of Science in Tropical Ecology</w:t>
      </w:r>
      <w:r>
        <w:br/>
      </w:r>
      <w:r>
        <w:t xml:space="preserve">Université Félix Houphouët-Boigny, Côte d'Ivoire</w:t>
      </w:r>
      <w:r>
        <w:br/>
      </w:r>
      <w:r>
        <w:t xml:space="preserve">Email: amina.koffi@univ-cocody.ci | Phone: +225 07 35 89 14 02</w:t>
      </w:r>
    </w:p>
    <w:p>
      <w:pPr>
        <w:pStyle w:val="BodyText"/>
      </w:pPr>
      <w:r>
        <w:t xml:space="preserve">Word Count: 837</w:t>
      </w:r>
    </w:p>
    <w:p>
      <w:pPr>
        <w:pStyle w:val="BodyText"/>
      </w:pPr>
      <w:r>
        <w:t xml:space="preserve">Key Phrases Incorporated:</w:t>
      </w:r>
    </w:p>
    <w:p>
      <w:pPr>
        <w:numPr>
          <w:ilvl w:val="0"/>
          <w:numId w:val="1001"/>
        </w:numPr>
        <w:pStyle w:val="Compact"/>
      </w:pPr>
      <w:r>
        <w:t xml:space="preserve">"Internship Application Letter" - Used in subject line and throughout document</w:t>
      </w:r>
    </w:p>
    <w:p>
      <w:pPr>
        <w:numPr>
          <w:ilvl w:val="0"/>
          <w:numId w:val="1001"/>
        </w:numPr>
        <w:pStyle w:val="Compact"/>
      </w:pPr>
      <w:r>
        <w:t xml:space="preserve">"Biologist" - Referenced 6 times across academic context, skills, and role description</w:t>
      </w:r>
    </w:p>
    <w:p>
      <w:pPr>
        <w:numPr>
          <w:ilvl w:val="0"/>
          <w:numId w:val="1001"/>
        </w:numPr>
        <w:pStyle w:val="Compact"/>
      </w:pPr>
      <w:r>
        <w:t xml:space="preserve">"Ivory Coast Abidjan" - Explicitly mentioned 9 times with geographical and ecologi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in Ivory Coast Abidjan</dc:title>
  <dc:creator/>
  <dc:language>en</dc:language>
  <cp:keywords/>
  <dcterms:created xsi:type="dcterms:W3CDTF">2026-07-20T19:10:23Z</dcterms:created>
  <dcterms:modified xsi:type="dcterms:W3CDTF">2026-07-20T19:10:23Z</dcterms:modified>
</cp:coreProperties>
</file>

<file path=docProps/custom.xml><?xml version="1.0" encoding="utf-8"?>
<Properties xmlns="http://schemas.openxmlformats.org/officeDocument/2006/custom-properties" xmlns:vt="http://schemas.openxmlformats.org/officeDocument/2006/docPropsVTypes"/>
</file>